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4DDD3E9A" w:rsidR="003B5C63" w:rsidRPr="00AC4925" w:rsidRDefault="003B5C63" w:rsidP="003B5C63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</w:p>
    <w:p w14:paraId="6149D0E1" w14:textId="26D6BA31" w:rsidR="003F3BD8" w:rsidRPr="003F3BD8" w:rsidRDefault="00310811" w:rsidP="003F3BD8">
      <w:r>
        <w:t>August</w:t>
      </w:r>
      <w:r w:rsidR="00741012" w:rsidRPr="003F3BD8">
        <w:t xml:space="preserve"> </w:t>
      </w:r>
      <w:r>
        <w:t>10</w:t>
      </w:r>
      <w:r w:rsidR="00B247EC" w:rsidRPr="003F3BD8">
        <w:t>, 202</w:t>
      </w:r>
      <w:r w:rsidR="003B6F56">
        <w:t>2</w:t>
      </w:r>
    </w:p>
    <w:p w14:paraId="7AD1D1C0" w14:textId="67DF3522" w:rsidR="00B247EC" w:rsidRPr="00AC4925" w:rsidRDefault="00947004">
      <w:pPr>
        <w:spacing w:after="280"/>
      </w:pPr>
      <w:r w:rsidRPr="00AC4925">
        <w:t>2</w:t>
      </w:r>
      <w:r w:rsidR="00B247EC" w:rsidRPr="00AC4925">
        <w:t>:00 to 4:00 pm</w:t>
      </w:r>
    </w:p>
    <w:p w14:paraId="5E68B6D9" w14:textId="2E1B8AC4" w:rsidR="00B247EC" w:rsidRPr="00AC4925" w:rsidRDefault="00947004" w:rsidP="00B247EC">
      <w:r w:rsidRPr="00AC4925">
        <w:rPr>
          <w:rStyle w:val="Strong"/>
        </w:rPr>
        <w:t>2</w:t>
      </w:r>
      <w:r w:rsidR="00B247EC" w:rsidRPr="00AC4925">
        <w:rPr>
          <w:rStyle w:val="Strong"/>
        </w:rPr>
        <w:t>:00 pm:</w:t>
      </w:r>
      <w:r w:rsidR="00B247EC" w:rsidRPr="00AC4925">
        <w:tab/>
        <w:t>Call to order</w:t>
      </w:r>
      <w:r w:rsidR="00C33F87">
        <w:t xml:space="preserve"> by Chair</w:t>
      </w:r>
      <w:r w:rsidR="00B247EC" w:rsidRPr="00AC4925">
        <w:t xml:space="preserve"> (5 minutes)</w:t>
      </w:r>
    </w:p>
    <w:p w14:paraId="723B85A9" w14:textId="3D01F4E9" w:rsidR="00B247EC" w:rsidRPr="00AC4925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5582F30D" w14:textId="158CD8C7" w:rsidR="00B247EC" w:rsidRPr="00AC4925" w:rsidRDefault="00C132D4" w:rsidP="00821E9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</w:t>
      </w:r>
      <w:r w:rsidR="00023881" w:rsidRPr="00AC4925">
        <w:t xml:space="preserve"> </w:t>
      </w:r>
      <w:r w:rsidR="00310811">
        <w:t>June</w:t>
      </w:r>
      <w:r w:rsidR="000147CC">
        <w:t xml:space="preserve"> </w:t>
      </w:r>
      <w:r w:rsidR="00310811">
        <w:t>8</w:t>
      </w:r>
      <w:r w:rsidRPr="00AC4925">
        <w:t>, 202</w:t>
      </w:r>
      <w:r w:rsidR="00687111">
        <w:t>2</w:t>
      </w:r>
    </w:p>
    <w:p w14:paraId="4F6C5FAF" w14:textId="77777777" w:rsidR="009D4E04" w:rsidRDefault="00947004" w:rsidP="003B5C63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25CD2" w:rsidRPr="00AE2F07">
        <w:t xml:space="preserve">Welcome </w:t>
      </w:r>
      <w:r w:rsidR="009D4E04">
        <w:t xml:space="preserve">new member </w:t>
      </w:r>
      <w:r w:rsidR="00025CD2" w:rsidRPr="00AE2F07">
        <w:t>and i</w:t>
      </w:r>
      <w:r w:rsidR="00627C4E" w:rsidRPr="00AC4925">
        <w:t>ntroductions</w:t>
      </w:r>
      <w:r w:rsidR="00C33F87">
        <w:t xml:space="preserve"> by Chair</w:t>
      </w:r>
      <w:r w:rsidR="00627C4E" w:rsidRPr="00AC4925">
        <w:t xml:space="preserve"> </w:t>
      </w:r>
      <w:r w:rsidR="00763047" w:rsidRPr="00AC4925">
        <w:t>(</w:t>
      </w:r>
      <w:r w:rsidR="00AB4390" w:rsidRPr="00AC4925">
        <w:t>5</w:t>
      </w:r>
      <w:r w:rsidR="004001D5" w:rsidRPr="00AC4925">
        <w:t xml:space="preserve"> </w:t>
      </w:r>
      <w:r w:rsidR="00763047" w:rsidRPr="00AC4925">
        <w:t>minutes)</w:t>
      </w:r>
      <w:r w:rsidR="009D4E04">
        <w:t xml:space="preserve"> </w:t>
      </w:r>
    </w:p>
    <w:p w14:paraId="1DEA9B57" w14:textId="1A139B16" w:rsidR="00763047" w:rsidRDefault="00310811" w:rsidP="00F06378">
      <w:pPr>
        <w:ind w:left="1440"/>
      </w:pPr>
      <w:r>
        <w:t xml:space="preserve">Tammy Berberi </w:t>
      </w:r>
      <w:r w:rsidR="009D4E04">
        <w:t xml:space="preserve">- Region </w:t>
      </w:r>
      <w:r>
        <w:t>4</w:t>
      </w:r>
      <w:r w:rsidR="009D4E04">
        <w:t xml:space="preserve">, </w:t>
      </w:r>
      <w:r>
        <w:t>Stevens</w:t>
      </w:r>
      <w:r w:rsidR="009D4E04">
        <w:t xml:space="preserve"> County. </w:t>
      </w:r>
    </w:p>
    <w:p w14:paraId="620E095B" w14:textId="39D0AD25" w:rsidR="00C60BFB" w:rsidRDefault="00C60BFB" w:rsidP="00F06378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10</w:t>
      </w:r>
      <w:r w:rsidRPr="00CD6DBD">
        <w:rPr>
          <w:rStyle w:val="Strong"/>
        </w:rPr>
        <w:t xml:space="preserve"> pm:</w:t>
      </w:r>
      <w:r w:rsidRPr="00CD6DBD">
        <w:tab/>
      </w:r>
      <w:r>
        <w:t>Membership Business</w:t>
      </w:r>
      <w:r w:rsidR="00B030E1">
        <w:t xml:space="preserve"> </w:t>
      </w:r>
      <w:r w:rsidR="00B030E1" w:rsidRPr="00AC4925">
        <w:t>(5 minutes)</w:t>
      </w:r>
    </w:p>
    <w:p w14:paraId="4F89C99D" w14:textId="31A5FF47" w:rsidR="00C60BFB" w:rsidRDefault="00C60BFB" w:rsidP="00C60BFB">
      <w:pPr>
        <w:ind w:left="1440"/>
      </w:pPr>
      <w:r>
        <w:t xml:space="preserve">Committee appointment for new member </w:t>
      </w:r>
    </w:p>
    <w:p w14:paraId="5245E656" w14:textId="7C037562" w:rsidR="00C60BFB" w:rsidRDefault="00C60BFB" w:rsidP="00C60BFB">
      <w:r>
        <w:rPr>
          <w:rStyle w:val="Strong"/>
        </w:rPr>
        <w:t>2:15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>
        <w:t xml:space="preserve">External Relationships Committee </w:t>
      </w:r>
      <w:r w:rsidR="00310811">
        <w:t>Report</w:t>
      </w:r>
      <w:r>
        <w:t xml:space="preserve"> </w:t>
      </w:r>
      <w:r w:rsidRPr="00CD6DBD">
        <w:t>(</w:t>
      </w:r>
      <w:r w:rsidR="003F2C1A">
        <w:t>2</w:t>
      </w:r>
      <w:r>
        <w:t xml:space="preserve">0 </w:t>
      </w:r>
      <w:r w:rsidRPr="00CD6DBD">
        <w:t>minutes)</w:t>
      </w:r>
    </w:p>
    <w:p w14:paraId="46829B1B" w14:textId="3E96C2C2" w:rsidR="00C60BFB" w:rsidRDefault="00C60BFB" w:rsidP="00FB312E">
      <w:pPr>
        <w:ind w:left="1440"/>
      </w:pPr>
      <w:r>
        <w:t xml:space="preserve">Discussion – </w:t>
      </w:r>
      <w:r w:rsidR="00310811">
        <w:t xml:space="preserve">Judy Moe, </w:t>
      </w:r>
      <w:r>
        <w:t>Dawn Bly</w:t>
      </w:r>
      <w:r w:rsidR="00310811">
        <w:t xml:space="preserve">, </w:t>
      </w:r>
      <w:proofErr w:type="spellStart"/>
      <w:r w:rsidR="00310811">
        <w:t>Nimo</w:t>
      </w:r>
      <w:proofErr w:type="spellEnd"/>
      <w:r w:rsidR="00310811">
        <w:t xml:space="preserve"> </w:t>
      </w:r>
      <w:proofErr w:type="gramStart"/>
      <w:r w:rsidR="00310811">
        <w:t>Ahmed</w:t>
      </w:r>
      <w:proofErr w:type="gramEnd"/>
      <w:r w:rsidR="00310811">
        <w:t xml:space="preserve"> and Dave Johnson</w:t>
      </w:r>
      <w:r>
        <w:t xml:space="preserve"> </w:t>
      </w:r>
    </w:p>
    <w:p w14:paraId="288E9B3D" w14:textId="60A2A754" w:rsidR="003F2C1A" w:rsidRPr="00CD6DBD" w:rsidRDefault="003F2C1A" w:rsidP="00F06378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35</w:t>
      </w:r>
      <w:r w:rsidRPr="00CD6DBD">
        <w:rPr>
          <w:rStyle w:val="Strong"/>
        </w:rPr>
        <w:t xml:space="preserve"> pm:</w:t>
      </w:r>
      <w:r w:rsidRPr="00CD6DBD">
        <w:tab/>
        <w:t xml:space="preserve">Governance Systems Committee-led discussion </w:t>
      </w:r>
      <w:r w:rsidRPr="003F2C1A">
        <w:t>(</w:t>
      </w:r>
      <w:r w:rsidR="00310811">
        <w:t xml:space="preserve">20 </w:t>
      </w:r>
      <w:r w:rsidRPr="003F2C1A">
        <w:t>minutes)</w:t>
      </w:r>
    </w:p>
    <w:p w14:paraId="5790549D" w14:textId="0C70B663" w:rsidR="00C60BFB" w:rsidRDefault="00310811" w:rsidP="00C60BFB">
      <w:r>
        <w:rPr>
          <w:rStyle w:val="Strong"/>
        </w:rPr>
        <w:t>2</w:t>
      </w:r>
      <w:r w:rsidR="00C60BFB" w:rsidRPr="00CD6DBD">
        <w:rPr>
          <w:rStyle w:val="Strong"/>
        </w:rPr>
        <w:t>:</w:t>
      </w:r>
      <w:r>
        <w:rPr>
          <w:rStyle w:val="Strong"/>
        </w:rPr>
        <w:t>5</w:t>
      </w:r>
      <w:r w:rsidR="00B030E1">
        <w:rPr>
          <w:rStyle w:val="Strong"/>
        </w:rPr>
        <w:t>5</w:t>
      </w:r>
      <w:r w:rsidR="00C60BFB" w:rsidRPr="00CD6DBD">
        <w:rPr>
          <w:rStyle w:val="Strong"/>
        </w:rPr>
        <w:t xml:space="preserve"> pm:</w:t>
      </w:r>
      <w:r w:rsidR="00C60BFB" w:rsidRPr="00CD6DBD">
        <w:tab/>
      </w:r>
      <w:r w:rsidR="00C60BFB">
        <w:t xml:space="preserve">State Fair Planning </w:t>
      </w:r>
      <w:r w:rsidR="00C60BFB" w:rsidRPr="003F2C1A">
        <w:t>Update (1</w:t>
      </w:r>
      <w:r>
        <w:t>0</w:t>
      </w:r>
      <w:r w:rsidR="00C60BFB" w:rsidRPr="003F2C1A">
        <w:t xml:space="preserve"> minutes)</w:t>
      </w:r>
      <w:r w:rsidR="00C60BFB">
        <w:t xml:space="preserve"> </w:t>
      </w:r>
    </w:p>
    <w:p w14:paraId="26D47F31" w14:textId="69DD91EF" w:rsidR="00310811" w:rsidRDefault="00310811" w:rsidP="00C60BFB">
      <w:pPr>
        <w:rPr>
          <w:rStyle w:val="Strong"/>
        </w:rPr>
      </w:pPr>
      <w:r>
        <w:rPr>
          <w:rStyle w:val="Strong"/>
        </w:rPr>
        <w:t>3</w:t>
      </w:r>
      <w:r w:rsidRPr="00CD6DBD">
        <w:rPr>
          <w:rStyle w:val="Strong"/>
        </w:rPr>
        <w:t>:</w:t>
      </w:r>
      <w:r>
        <w:rPr>
          <w:rStyle w:val="Strong"/>
        </w:rPr>
        <w:t>05</w:t>
      </w:r>
      <w:r w:rsidRPr="00CD6DBD">
        <w:rPr>
          <w:rStyle w:val="Strong"/>
        </w:rPr>
        <w:t xml:space="preserve"> pm:</w:t>
      </w:r>
      <w:r w:rsidRPr="00CD6DBD">
        <w:tab/>
      </w:r>
      <w:r>
        <w:t>Break (5 minutes)</w:t>
      </w:r>
    </w:p>
    <w:p w14:paraId="75C55E7D" w14:textId="2A981118" w:rsidR="00C60BFB" w:rsidRDefault="003F2C1A" w:rsidP="00C60BFB">
      <w:r>
        <w:rPr>
          <w:rStyle w:val="Strong"/>
        </w:rPr>
        <w:t>3</w:t>
      </w:r>
      <w:r w:rsidR="00C60BFB" w:rsidRPr="00CD6DBD">
        <w:rPr>
          <w:rStyle w:val="Strong"/>
        </w:rPr>
        <w:t>:</w:t>
      </w:r>
      <w:r w:rsidR="00310811">
        <w:rPr>
          <w:rStyle w:val="Strong"/>
        </w:rPr>
        <w:t>1</w:t>
      </w:r>
      <w:r w:rsidR="00C60BFB">
        <w:rPr>
          <w:rStyle w:val="Strong"/>
        </w:rPr>
        <w:t>0</w:t>
      </w:r>
      <w:r w:rsidR="00C60BFB" w:rsidRPr="00CD6DBD">
        <w:rPr>
          <w:rStyle w:val="Strong"/>
        </w:rPr>
        <w:t xml:space="preserve"> pm:</w:t>
      </w:r>
      <w:r w:rsidR="00C60BFB" w:rsidRPr="00CD6DBD">
        <w:tab/>
        <w:t>Financial Report (1</w:t>
      </w:r>
      <w:r w:rsidR="00C60BFB">
        <w:t xml:space="preserve">0 </w:t>
      </w:r>
      <w:r w:rsidR="00C60BFB" w:rsidRPr="00CD6DBD">
        <w:t>minutes)</w:t>
      </w:r>
    </w:p>
    <w:p w14:paraId="058C1FB7" w14:textId="4A84CCA7" w:rsidR="001B1C33" w:rsidRDefault="00B030E1" w:rsidP="00C33F87">
      <w:r>
        <w:rPr>
          <w:rStyle w:val="Strong"/>
        </w:rPr>
        <w:t>3</w:t>
      </w:r>
      <w:r w:rsidR="00CD6DBD">
        <w:rPr>
          <w:rStyle w:val="Strong"/>
        </w:rPr>
        <w:t>:</w:t>
      </w:r>
      <w:r w:rsidR="00310811">
        <w:rPr>
          <w:rStyle w:val="Strong"/>
        </w:rPr>
        <w:t>2</w:t>
      </w:r>
      <w:r w:rsidR="00CD6DBD">
        <w:rPr>
          <w:rStyle w:val="Strong"/>
        </w:rPr>
        <w:t>0</w:t>
      </w:r>
      <w:r w:rsidR="001B1C33" w:rsidRPr="00CD6DBD">
        <w:rPr>
          <w:rStyle w:val="Strong"/>
        </w:rPr>
        <w:t xml:space="preserve"> pm:</w:t>
      </w:r>
      <w:r w:rsidR="001B1C33" w:rsidRPr="00CD6DBD">
        <w:rPr>
          <w:rStyle w:val="Strong"/>
        </w:rPr>
        <w:tab/>
      </w:r>
      <w:r w:rsidR="003A1582" w:rsidRPr="00CD6DBD">
        <w:t xml:space="preserve">Staff Reports </w:t>
      </w:r>
      <w:r w:rsidR="00C33F87" w:rsidRPr="00CD6DBD">
        <w:t>(</w:t>
      </w:r>
      <w:r w:rsidR="00310811">
        <w:t>20</w:t>
      </w:r>
      <w:r w:rsidR="00CD6DBD">
        <w:t xml:space="preserve"> </w:t>
      </w:r>
      <w:r w:rsidR="00C33F87" w:rsidRPr="00CD6DBD">
        <w:t>minutes)</w:t>
      </w:r>
    </w:p>
    <w:p w14:paraId="6A2ED43E" w14:textId="17B1FF52" w:rsidR="00CD6DBD" w:rsidRDefault="00C60BFB" w:rsidP="00CD6DBD">
      <w:r>
        <w:rPr>
          <w:rStyle w:val="Strong"/>
        </w:rPr>
        <w:t>3</w:t>
      </w:r>
      <w:r w:rsidR="00CD6DBD" w:rsidRPr="00CD6DBD">
        <w:rPr>
          <w:rStyle w:val="Strong"/>
        </w:rPr>
        <w:t>:</w:t>
      </w:r>
      <w:r w:rsidR="003F2C1A">
        <w:rPr>
          <w:rStyle w:val="Strong"/>
        </w:rPr>
        <w:t>4</w:t>
      </w:r>
      <w:r w:rsidR="00310811">
        <w:rPr>
          <w:rStyle w:val="Strong"/>
        </w:rPr>
        <w:t>0</w:t>
      </w:r>
      <w:r w:rsidR="00CD6DBD" w:rsidRPr="00CD6DBD">
        <w:rPr>
          <w:rStyle w:val="Strong"/>
        </w:rPr>
        <w:t xml:space="preserve"> pm:</w:t>
      </w:r>
      <w:r w:rsidR="00CD6DBD" w:rsidRPr="00CD6DBD">
        <w:tab/>
      </w:r>
      <w:r w:rsidR="00CD6DBD">
        <w:t xml:space="preserve">Executive Director Report </w:t>
      </w:r>
      <w:r w:rsidR="00CD6DBD" w:rsidRPr="003F2C1A">
        <w:t>(1</w:t>
      </w:r>
      <w:r w:rsidR="00310811">
        <w:t>5</w:t>
      </w:r>
      <w:r w:rsidR="00CD6DBD" w:rsidRPr="003F2C1A">
        <w:t xml:space="preserve"> minutes)</w:t>
      </w:r>
    </w:p>
    <w:p w14:paraId="2558DE3B" w14:textId="542500AF" w:rsidR="00763047" w:rsidRPr="00AC4925" w:rsidRDefault="003A1582" w:rsidP="003A1582">
      <w:r w:rsidRPr="00DD40E5">
        <w:rPr>
          <w:rStyle w:val="Strong"/>
        </w:rPr>
        <w:t>3:55 pm:</w:t>
      </w:r>
      <w:r w:rsidRPr="00D330DC">
        <w:tab/>
      </w:r>
      <w:r w:rsidR="00763047" w:rsidRPr="00AC4925">
        <w:t>Public Comment (</w:t>
      </w:r>
      <w:r w:rsidR="003B6F56">
        <w:t>5</w:t>
      </w:r>
      <w:r w:rsidR="00DF0D92" w:rsidRPr="00AC4925">
        <w:t xml:space="preserve"> </w:t>
      </w:r>
      <w:r w:rsidR="00763047" w:rsidRPr="00AC4925">
        <w:t>minutes).</w:t>
      </w:r>
    </w:p>
    <w:p w14:paraId="5988B8C5" w14:textId="0E554407" w:rsidR="003B6F56" w:rsidRDefault="002662E7" w:rsidP="00736B79">
      <w:pPr>
        <w:spacing w:after="280"/>
      </w:pPr>
      <w:r w:rsidRPr="00AC4925">
        <w:rPr>
          <w:rStyle w:val="Strong"/>
        </w:rPr>
        <w:t>4</w:t>
      </w:r>
      <w:r w:rsidR="00B247EC" w:rsidRPr="00AC4925">
        <w:rPr>
          <w:rStyle w:val="Strong"/>
        </w:rPr>
        <w:t>:</w:t>
      </w:r>
      <w:r w:rsidRPr="00AC4925">
        <w:rPr>
          <w:rStyle w:val="Strong"/>
        </w:rPr>
        <w:t>0</w:t>
      </w:r>
      <w:r w:rsidR="00763047" w:rsidRPr="00AC4925">
        <w:rPr>
          <w:rStyle w:val="Strong"/>
        </w:rPr>
        <w:t>0</w:t>
      </w:r>
      <w:r w:rsidR="00B247EC" w:rsidRPr="00AC4925">
        <w:rPr>
          <w:rStyle w:val="Strong"/>
        </w:rPr>
        <w:t xml:space="preserve"> pm:</w:t>
      </w:r>
      <w:r w:rsidR="00B247EC" w:rsidRPr="00AC4925">
        <w:tab/>
        <w:t>Adjourn</w:t>
      </w:r>
    </w:p>
    <w:p w14:paraId="4C492EB9" w14:textId="3FD92DE0" w:rsidR="003B6F56" w:rsidRDefault="003B6F56" w:rsidP="00581FA0">
      <w:r>
        <w:t xml:space="preserve">Link: </w:t>
      </w:r>
      <w:hyperlink r:id="rId12" w:history="1">
        <w:proofErr w:type="spellStart"/>
        <w:r w:rsidR="00ED1993" w:rsidRPr="00ED1993">
          <w:rPr>
            <w:rStyle w:val="Hyperlink"/>
          </w:rPr>
          <w:t>Zoomgov</w:t>
        </w:r>
        <w:proofErr w:type="spellEnd"/>
      </w:hyperlink>
    </w:p>
    <w:p w14:paraId="36596FDB" w14:textId="4D601E90" w:rsidR="0027657D" w:rsidRPr="00B247EC" w:rsidRDefault="003B6F56" w:rsidP="00581FA0">
      <w:r>
        <w:t xml:space="preserve">Passcode: </w:t>
      </w:r>
      <w:r w:rsidR="008C3867">
        <w:t>799446</w:t>
      </w:r>
    </w:p>
    <w:sectPr w:rsidR="0027657D" w:rsidRPr="00B247EC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42031" w14:textId="77777777" w:rsidR="0055123B" w:rsidRDefault="0055123B" w:rsidP="00D91FF4">
      <w:r>
        <w:separator/>
      </w:r>
    </w:p>
  </w:endnote>
  <w:endnote w:type="continuationSeparator" w:id="0">
    <w:p w14:paraId="0C4D63E6" w14:textId="77777777" w:rsidR="0055123B" w:rsidRDefault="0055123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2605F6D8" w:rsidR="007857F7" w:rsidRDefault="00757695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310811">
          <w:t>8</w:t>
        </w:r>
        <w:r w:rsidR="00196606">
          <w:t>/</w:t>
        </w:r>
        <w:r w:rsidR="003D3FAE">
          <w:t>10</w:t>
        </w:r>
        <w:r w:rsidR="00196606">
          <w:t>/2</w:t>
        </w:r>
        <w:r w:rsidR="003B6F56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FE20F" w14:textId="77777777" w:rsidR="0055123B" w:rsidRDefault="0055123B" w:rsidP="00D91FF4">
      <w:r>
        <w:separator/>
      </w:r>
    </w:p>
  </w:footnote>
  <w:footnote w:type="continuationSeparator" w:id="0">
    <w:p w14:paraId="51664A23" w14:textId="77777777" w:rsidR="0055123B" w:rsidRDefault="0055123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A98E19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40C79"/>
    <w:rsid w:val="00057FFB"/>
    <w:rsid w:val="00064B90"/>
    <w:rsid w:val="000722DA"/>
    <w:rsid w:val="0007374A"/>
    <w:rsid w:val="00077A06"/>
    <w:rsid w:val="00080404"/>
    <w:rsid w:val="00084742"/>
    <w:rsid w:val="00095683"/>
    <w:rsid w:val="000A17CC"/>
    <w:rsid w:val="000B0A75"/>
    <w:rsid w:val="000B2E68"/>
    <w:rsid w:val="000C2390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47ED1"/>
    <w:rsid w:val="001500D6"/>
    <w:rsid w:val="00157C41"/>
    <w:rsid w:val="0016451B"/>
    <w:rsid w:val="001661D9"/>
    <w:rsid w:val="00167FE1"/>
    <w:rsid w:val="001708EC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7657D"/>
    <w:rsid w:val="00280071"/>
    <w:rsid w:val="00282084"/>
    <w:rsid w:val="002856D2"/>
    <w:rsid w:val="00291052"/>
    <w:rsid w:val="00294641"/>
    <w:rsid w:val="0029550B"/>
    <w:rsid w:val="002A12EA"/>
    <w:rsid w:val="002A2574"/>
    <w:rsid w:val="002A2A29"/>
    <w:rsid w:val="002B57CC"/>
    <w:rsid w:val="002B5E79"/>
    <w:rsid w:val="002C0859"/>
    <w:rsid w:val="002C4D0D"/>
    <w:rsid w:val="002C5F9F"/>
    <w:rsid w:val="002E7098"/>
    <w:rsid w:val="002F1947"/>
    <w:rsid w:val="00306D94"/>
    <w:rsid w:val="00310811"/>
    <w:rsid w:val="003125DF"/>
    <w:rsid w:val="00322C1B"/>
    <w:rsid w:val="003306BB"/>
    <w:rsid w:val="00330A0B"/>
    <w:rsid w:val="00335736"/>
    <w:rsid w:val="003563D2"/>
    <w:rsid w:val="003715F7"/>
    <w:rsid w:val="00376FA5"/>
    <w:rsid w:val="003839EC"/>
    <w:rsid w:val="003A1479"/>
    <w:rsid w:val="003A1582"/>
    <w:rsid w:val="003A1813"/>
    <w:rsid w:val="003B5C63"/>
    <w:rsid w:val="003B6F56"/>
    <w:rsid w:val="003B7D82"/>
    <w:rsid w:val="003C1266"/>
    <w:rsid w:val="003C4644"/>
    <w:rsid w:val="003C5BE3"/>
    <w:rsid w:val="003D3FAE"/>
    <w:rsid w:val="003F2C1A"/>
    <w:rsid w:val="003F3BD8"/>
    <w:rsid w:val="004001D5"/>
    <w:rsid w:val="00411007"/>
    <w:rsid w:val="00413A7C"/>
    <w:rsid w:val="004141DD"/>
    <w:rsid w:val="004333D3"/>
    <w:rsid w:val="00437DC7"/>
    <w:rsid w:val="00440B5C"/>
    <w:rsid w:val="00443DC4"/>
    <w:rsid w:val="00461804"/>
    <w:rsid w:val="004643F7"/>
    <w:rsid w:val="00466810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5123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11"/>
    <w:rsid w:val="00687189"/>
    <w:rsid w:val="00690BAB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137A4"/>
    <w:rsid w:val="00723B31"/>
    <w:rsid w:val="00736B79"/>
    <w:rsid w:val="00741012"/>
    <w:rsid w:val="0074109D"/>
    <w:rsid w:val="0074778B"/>
    <w:rsid w:val="00757695"/>
    <w:rsid w:val="00763047"/>
    <w:rsid w:val="00764147"/>
    <w:rsid w:val="0077096A"/>
    <w:rsid w:val="0077225E"/>
    <w:rsid w:val="007857F7"/>
    <w:rsid w:val="00793F48"/>
    <w:rsid w:val="00797231"/>
    <w:rsid w:val="007A6762"/>
    <w:rsid w:val="007B35B2"/>
    <w:rsid w:val="007D1527"/>
    <w:rsid w:val="007D1FFF"/>
    <w:rsid w:val="007D42A0"/>
    <w:rsid w:val="007E685C"/>
    <w:rsid w:val="007F32DC"/>
    <w:rsid w:val="007F3899"/>
    <w:rsid w:val="007F6108"/>
    <w:rsid w:val="007F7097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F7133"/>
    <w:rsid w:val="00905BC6"/>
    <w:rsid w:val="0090737A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D4BAB"/>
    <w:rsid w:val="009D4E04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3F87"/>
    <w:rsid w:val="00C365CE"/>
    <w:rsid w:val="00C417EB"/>
    <w:rsid w:val="00C528AE"/>
    <w:rsid w:val="00C60BFB"/>
    <w:rsid w:val="00C87E0E"/>
    <w:rsid w:val="00C90830"/>
    <w:rsid w:val="00CA5D23"/>
    <w:rsid w:val="00CB2988"/>
    <w:rsid w:val="00CD6DBD"/>
    <w:rsid w:val="00CE0FEE"/>
    <w:rsid w:val="00CE45B0"/>
    <w:rsid w:val="00CF1393"/>
    <w:rsid w:val="00CF4F3A"/>
    <w:rsid w:val="00D0014D"/>
    <w:rsid w:val="00D22819"/>
    <w:rsid w:val="00D239A8"/>
    <w:rsid w:val="00D330DC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40E5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535B"/>
    <w:rsid w:val="00EB5B8C"/>
    <w:rsid w:val="00EC579D"/>
    <w:rsid w:val="00ED1993"/>
    <w:rsid w:val="00ED5BDC"/>
    <w:rsid w:val="00ED7DAC"/>
    <w:rsid w:val="00EE5DCB"/>
    <w:rsid w:val="00EF68C0"/>
    <w:rsid w:val="00F06378"/>
    <w:rsid w:val="00F067A6"/>
    <w:rsid w:val="00F13774"/>
    <w:rsid w:val="00F20B25"/>
    <w:rsid w:val="00F212F3"/>
    <w:rsid w:val="00F278C3"/>
    <w:rsid w:val="00F449C3"/>
    <w:rsid w:val="00F52CA4"/>
    <w:rsid w:val="00F65328"/>
    <w:rsid w:val="00F70C03"/>
    <w:rsid w:val="00F84750"/>
    <w:rsid w:val="00F84D71"/>
    <w:rsid w:val="00F9084A"/>
    <w:rsid w:val="00FB312E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958521?pwd=YjZ5bGRFdFVDUnRhUzQ2OTMycCtZZ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6/8/22</vt:lpstr>
    </vt:vector>
  </TitlesOfParts>
  <Manager/>
  <Company>Minnesota Council on Disability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8/10/22</dc:title>
  <dc:subject>Meeting agenda</dc:subject>
  <dc:creator>Shannon Hartwig</dc:creator>
  <cp:keywords/>
  <dc:description/>
  <cp:lastModifiedBy>Miller, Chad (MCD)</cp:lastModifiedBy>
  <cp:revision>2</cp:revision>
  <dcterms:created xsi:type="dcterms:W3CDTF">2022-07-28T22:22:00Z</dcterms:created>
  <dcterms:modified xsi:type="dcterms:W3CDTF">2022-07-28T22:2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